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875"/>
        <w:gridCol w:w="5226"/>
      </w:tblGrid>
      <w:tr w:rsidR="00746986" w14:paraId="5CED1BAB" w14:textId="77777777" w:rsidTr="00EF3CAF">
        <w:tc>
          <w:tcPr>
            <w:tcW w:w="2335" w:type="dxa"/>
          </w:tcPr>
          <w:p w14:paraId="7169FDEF" w14:textId="457F0D7A" w:rsidR="00746986" w:rsidRDefault="00746986" w:rsidP="009D03B3">
            <w:r>
              <w:rPr>
                <w:noProof/>
              </w:rPr>
              <w:drawing>
                <wp:inline distT="0" distB="0" distL="0" distR="0" wp14:anchorId="3634DE15" wp14:editId="2538A086">
                  <wp:extent cx="1313655" cy="462765"/>
                  <wp:effectExtent l="0" t="0" r="127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D44DA5-514A-42CB-B89E-3008FCF95A9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F5D44DA5-514A-42CB-B89E-3008FCF95A9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3655" cy="46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5" w:type="dxa"/>
            <w:vAlign w:val="center"/>
          </w:tcPr>
          <w:p w14:paraId="6AE19D37" w14:textId="77777777" w:rsidR="00746986" w:rsidRPr="00746986" w:rsidRDefault="00746986" w:rsidP="00746986">
            <w:pPr>
              <w:rPr>
                <w:sz w:val="16"/>
                <w:szCs w:val="16"/>
              </w:rPr>
            </w:pPr>
            <w:r w:rsidRPr="00746986">
              <w:rPr>
                <w:sz w:val="16"/>
                <w:szCs w:val="16"/>
              </w:rPr>
              <w:t>231 Valley Farms Street</w:t>
            </w:r>
          </w:p>
          <w:p w14:paraId="6C592670" w14:textId="77777777" w:rsidR="00746986" w:rsidRPr="00746986" w:rsidRDefault="00746986" w:rsidP="00746986">
            <w:pPr>
              <w:rPr>
                <w:sz w:val="16"/>
                <w:szCs w:val="16"/>
              </w:rPr>
            </w:pPr>
            <w:r w:rsidRPr="00746986">
              <w:rPr>
                <w:sz w:val="16"/>
                <w:szCs w:val="16"/>
              </w:rPr>
              <w:t>Santa Monica, CA</w:t>
            </w:r>
          </w:p>
          <w:p w14:paraId="0A3FA68C" w14:textId="3324806A" w:rsidR="00746986" w:rsidRDefault="00746986" w:rsidP="00746986">
            <w:r w:rsidRPr="00746986">
              <w:rPr>
                <w:sz w:val="16"/>
                <w:szCs w:val="16"/>
              </w:rPr>
              <w:t>bnibank@domain.com</w:t>
            </w:r>
          </w:p>
        </w:tc>
        <w:tc>
          <w:tcPr>
            <w:tcW w:w="5226" w:type="dxa"/>
            <w:vAlign w:val="bottom"/>
          </w:tcPr>
          <w:p w14:paraId="46E511EA" w14:textId="545A73E7" w:rsidR="00746986" w:rsidRPr="00746986" w:rsidRDefault="00746986" w:rsidP="00746986">
            <w:pPr>
              <w:jc w:val="right"/>
              <w:rPr>
                <w:sz w:val="32"/>
                <w:szCs w:val="32"/>
              </w:rPr>
            </w:pPr>
            <w:r w:rsidRPr="00746986">
              <w:rPr>
                <w:sz w:val="32"/>
                <w:szCs w:val="32"/>
              </w:rPr>
              <w:t>Statement of Account</w:t>
            </w:r>
          </w:p>
        </w:tc>
      </w:tr>
      <w:tr w:rsidR="00EF3CAF" w14:paraId="3FD8020A" w14:textId="77777777" w:rsidTr="00EF3CAF">
        <w:tc>
          <w:tcPr>
            <w:tcW w:w="2335" w:type="dxa"/>
            <w:tcBorders>
              <w:bottom w:val="nil"/>
            </w:tcBorders>
          </w:tcPr>
          <w:p w14:paraId="67B5E392" w14:textId="77777777" w:rsidR="00EF3CAF" w:rsidRDefault="00EF3CAF" w:rsidP="00987D0B">
            <w:pPr>
              <w:rPr>
                <w:noProof/>
              </w:rPr>
            </w:pPr>
          </w:p>
        </w:tc>
        <w:tc>
          <w:tcPr>
            <w:tcW w:w="2875" w:type="dxa"/>
            <w:tcBorders>
              <w:bottom w:val="nil"/>
            </w:tcBorders>
            <w:vAlign w:val="center"/>
          </w:tcPr>
          <w:p w14:paraId="47E83DDE" w14:textId="77777777" w:rsidR="00EF3CAF" w:rsidRPr="00746986" w:rsidRDefault="00EF3CAF" w:rsidP="00987D0B">
            <w:pPr>
              <w:rPr>
                <w:sz w:val="16"/>
                <w:szCs w:val="16"/>
              </w:rPr>
            </w:pPr>
          </w:p>
        </w:tc>
        <w:tc>
          <w:tcPr>
            <w:tcW w:w="5226" w:type="dxa"/>
            <w:tcBorders>
              <w:bottom w:val="nil"/>
            </w:tcBorders>
            <w:vAlign w:val="center"/>
          </w:tcPr>
          <w:p w14:paraId="339A41B8" w14:textId="77777777" w:rsidR="00EF3CAF" w:rsidRPr="00746986" w:rsidRDefault="00EF3CAF" w:rsidP="00987D0B">
            <w:pPr>
              <w:jc w:val="right"/>
            </w:pPr>
            <w:r w:rsidRPr="00746986">
              <w:t>Personal Current Account</w:t>
            </w:r>
          </w:p>
        </w:tc>
      </w:tr>
      <w:tr w:rsidR="00746986" w14:paraId="64123C5E" w14:textId="77777777" w:rsidTr="00EF3CAF">
        <w:tc>
          <w:tcPr>
            <w:tcW w:w="2335" w:type="dxa"/>
            <w:tcBorders>
              <w:top w:val="nil"/>
              <w:bottom w:val="nil"/>
            </w:tcBorders>
          </w:tcPr>
          <w:p w14:paraId="6692370F" w14:textId="77777777" w:rsidR="00746986" w:rsidRDefault="00746986" w:rsidP="009D03B3">
            <w:pPr>
              <w:rPr>
                <w:noProof/>
              </w:rPr>
            </w:pPr>
          </w:p>
        </w:tc>
        <w:tc>
          <w:tcPr>
            <w:tcW w:w="2875" w:type="dxa"/>
            <w:tcBorders>
              <w:top w:val="nil"/>
              <w:bottom w:val="nil"/>
            </w:tcBorders>
            <w:vAlign w:val="center"/>
          </w:tcPr>
          <w:p w14:paraId="12571B8F" w14:textId="77777777" w:rsidR="00746986" w:rsidRPr="00746986" w:rsidRDefault="00746986" w:rsidP="00746986">
            <w:pPr>
              <w:rPr>
                <w:sz w:val="16"/>
                <w:szCs w:val="16"/>
              </w:rPr>
            </w:pPr>
          </w:p>
        </w:tc>
        <w:tc>
          <w:tcPr>
            <w:tcW w:w="5226" w:type="dxa"/>
            <w:tcBorders>
              <w:top w:val="nil"/>
              <w:bottom w:val="nil"/>
            </w:tcBorders>
            <w:vAlign w:val="center"/>
          </w:tcPr>
          <w:p w14:paraId="32C90003" w14:textId="5CD31D70" w:rsidR="00746986" w:rsidRPr="00746986" w:rsidRDefault="00746986" w:rsidP="00746986">
            <w:pPr>
              <w:jc w:val="right"/>
            </w:pPr>
          </w:p>
        </w:tc>
      </w:tr>
    </w:tbl>
    <w:tbl>
      <w:tblPr>
        <w:tblW w:w="1044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ook w:val="04A0" w:firstRow="1" w:lastRow="0" w:firstColumn="1" w:lastColumn="0" w:noHBand="0" w:noVBand="1"/>
      </w:tblPr>
      <w:tblGrid>
        <w:gridCol w:w="1244"/>
        <w:gridCol w:w="265"/>
        <w:gridCol w:w="815"/>
        <w:gridCol w:w="903"/>
        <w:gridCol w:w="1327"/>
        <w:gridCol w:w="216"/>
        <w:gridCol w:w="540"/>
        <w:gridCol w:w="756"/>
        <w:gridCol w:w="216"/>
        <w:gridCol w:w="600"/>
        <w:gridCol w:w="1172"/>
        <w:gridCol w:w="1220"/>
        <w:gridCol w:w="166"/>
        <w:gridCol w:w="1006"/>
      </w:tblGrid>
      <w:tr w:rsidR="00233005" w:rsidRPr="00746986" w14:paraId="5237E484" w14:textId="77777777" w:rsidTr="00EF3CAF">
        <w:trPr>
          <w:trHeight w:val="270"/>
        </w:trPr>
        <w:tc>
          <w:tcPr>
            <w:tcW w:w="4554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88563CC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bottom"/>
            <w:hideMark/>
          </w:tcPr>
          <w:p w14:paraId="5052388A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4FDF25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30868C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CA6AFA7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AA760C4" w14:textId="24112E0F" w:rsidR="00233005" w:rsidRPr="00746986" w:rsidRDefault="00233005" w:rsidP="002330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BRANCH NAME </w:t>
            </w:r>
          </w:p>
        </w:tc>
      </w:tr>
      <w:tr w:rsidR="00746986" w:rsidRPr="00746986" w14:paraId="26D81D37" w14:textId="77777777" w:rsidTr="00EF3CAF">
        <w:trPr>
          <w:trHeight w:val="345"/>
        </w:trPr>
        <w:tc>
          <w:tcPr>
            <w:tcW w:w="4554" w:type="dxa"/>
            <w:gridSpan w:val="5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468753" w14:textId="42652E31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John </w:t>
            </w:r>
            <w:r w:rsidR="00EF3CAF" w:rsidRPr="00746986">
              <w:rPr>
                <w:rFonts w:ascii="Arial Narrow" w:eastAsia="Times New Roman" w:hAnsi="Arial Narrow" w:cs="Calibri"/>
                <w:b/>
                <w:bCs/>
                <w:color w:val="000000"/>
              </w:rPr>
              <w:t>Smith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DC26028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7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EFB2AC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A67003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E2402C6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68B3E0D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&lt;Branch Name&gt;</w:t>
            </w:r>
          </w:p>
        </w:tc>
      </w:tr>
      <w:tr w:rsidR="00233005" w:rsidRPr="00746986" w14:paraId="437127ED" w14:textId="77777777" w:rsidTr="00EF3CAF">
        <w:trPr>
          <w:trHeight w:val="255"/>
        </w:trPr>
        <w:tc>
          <w:tcPr>
            <w:tcW w:w="4554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BE58C10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03B2DC9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3958480B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vAlign w:val="bottom"/>
            <w:hideMark/>
          </w:tcPr>
          <w:p w14:paraId="0AD0A78A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80EEF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5F9071F8" w14:textId="43B1AB26" w:rsidR="00233005" w:rsidRPr="00746986" w:rsidRDefault="00233005" w:rsidP="002330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ARD NUMBER </w:t>
            </w:r>
          </w:p>
        </w:tc>
      </w:tr>
      <w:tr w:rsidR="00746986" w:rsidRPr="00746986" w14:paraId="2132F3BC" w14:textId="77777777" w:rsidTr="00EF3CAF">
        <w:trPr>
          <w:trHeight w:val="345"/>
        </w:trPr>
        <w:tc>
          <w:tcPr>
            <w:tcW w:w="4554" w:type="dxa"/>
            <w:gridSpan w:val="5"/>
            <w:vMerge w:val="restar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67158EC7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450 Courage St, STE 108</w:t>
            </w:r>
            <w:r w:rsidRPr="00746986">
              <w:rPr>
                <w:rFonts w:ascii="Arial Narrow" w:eastAsia="Times New Roman" w:hAnsi="Arial Narrow" w:cs="Calibri"/>
                <w:color w:val="000000"/>
              </w:rPr>
              <w:br/>
              <w:t>Brownsville, TX 78521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11366C6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205A84C9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4BA4D81A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E03496C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F245DE5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547-96574-2541-4004</w:t>
            </w:r>
          </w:p>
        </w:tc>
      </w:tr>
      <w:tr w:rsidR="00746986" w:rsidRPr="00746986" w14:paraId="6C2DF65E" w14:textId="77777777" w:rsidTr="00EF3CAF">
        <w:trPr>
          <w:trHeight w:val="300"/>
        </w:trPr>
        <w:tc>
          <w:tcPr>
            <w:tcW w:w="4554" w:type="dxa"/>
            <w:gridSpan w:val="5"/>
            <w:vMerge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ABD291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5DE679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4038FEF2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659963C0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894B4C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BE85C6A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CCOUNT NUMBER</w:t>
            </w:r>
          </w:p>
        </w:tc>
      </w:tr>
      <w:tr w:rsidR="00EF3CAF" w:rsidRPr="00746986" w14:paraId="25F00275" w14:textId="77777777" w:rsidTr="000D4E7D">
        <w:trPr>
          <w:trHeight w:val="345"/>
        </w:trPr>
        <w:tc>
          <w:tcPr>
            <w:tcW w:w="8054" w:type="dxa"/>
            <w:gridSpan w:val="11"/>
            <w:tcBorders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978BB4" w14:textId="585AC605" w:rsidR="00EF3CAF" w:rsidRPr="00746986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5AC817A" w14:textId="6B20636C" w:rsidR="00EF3CAF" w:rsidRPr="00746986" w:rsidRDefault="00EF3CAF" w:rsidP="00EF3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234567890</w:t>
            </w: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746986" w:rsidRPr="00746986" w14:paraId="257D5451" w14:textId="77777777" w:rsidTr="00EF3CAF">
        <w:trPr>
          <w:trHeight w:val="255"/>
        </w:trPr>
        <w:tc>
          <w:tcPr>
            <w:tcW w:w="1509" w:type="dxa"/>
            <w:gridSpan w:val="2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39B13E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OPENING BALANCE</w:t>
            </w:r>
          </w:p>
        </w:tc>
        <w:tc>
          <w:tcPr>
            <w:tcW w:w="171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6F565C40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TOTAL CREDIT</w:t>
            </w:r>
          </w:p>
        </w:tc>
        <w:tc>
          <w:tcPr>
            <w:tcW w:w="15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F1E0852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TOTAL DEBIT</w:t>
            </w:r>
          </w:p>
        </w:tc>
        <w:tc>
          <w:tcPr>
            <w:tcW w:w="151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E322269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LOSING BALANCE</w:t>
            </w:r>
          </w:p>
        </w:tc>
        <w:tc>
          <w:tcPr>
            <w:tcW w:w="1772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45EC9D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8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3724A0C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ERIOD</w:t>
            </w:r>
          </w:p>
        </w:tc>
        <w:tc>
          <w:tcPr>
            <w:tcW w:w="10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128F7B64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AGE</w:t>
            </w:r>
          </w:p>
        </w:tc>
      </w:tr>
      <w:tr w:rsidR="00746986" w:rsidRPr="00746986" w14:paraId="1D2284B8" w14:textId="77777777" w:rsidTr="00EF3CAF">
        <w:trPr>
          <w:trHeight w:val="330"/>
        </w:trPr>
        <w:tc>
          <w:tcPr>
            <w:tcW w:w="1509" w:type="dxa"/>
            <w:gridSpan w:val="2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18689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0,895.92</w:t>
            </w:r>
          </w:p>
        </w:tc>
        <w:tc>
          <w:tcPr>
            <w:tcW w:w="1718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77229EC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2,032.72</w:t>
            </w:r>
          </w:p>
        </w:tc>
        <w:tc>
          <w:tcPr>
            <w:tcW w:w="15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F293E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,249.95</w:t>
            </w:r>
          </w:p>
        </w:tc>
        <w:tc>
          <w:tcPr>
            <w:tcW w:w="151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D9DCF38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31,678.69</w:t>
            </w:r>
          </w:p>
        </w:tc>
        <w:tc>
          <w:tcPr>
            <w:tcW w:w="1772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A236AD1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86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BC5ABBE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</w:rPr>
              <w:t>yyyy</w:t>
            </w:r>
            <w:proofErr w:type="spellEnd"/>
          </w:p>
        </w:tc>
        <w:tc>
          <w:tcPr>
            <w:tcW w:w="100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95A6D5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   of   1</w:t>
            </w:r>
          </w:p>
        </w:tc>
      </w:tr>
      <w:tr w:rsidR="00746986" w:rsidRPr="00746986" w14:paraId="7046887D" w14:textId="77777777" w:rsidTr="00EF3CAF">
        <w:trPr>
          <w:trHeight w:val="120"/>
        </w:trPr>
        <w:tc>
          <w:tcPr>
            <w:tcW w:w="10446" w:type="dxa"/>
            <w:gridSpan w:val="14"/>
            <w:shd w:val="clear" w:color="auto" w:fill="auto"/>
            <w:noWrap/>
            <w:vAlign w:val="center"/>
          </w:tcPr>
          <w:p w14:paraId="50C352A6" w14:textId="208A13B3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746986" w:rsidRPr="00746986" w14:paraId="538D9CFB" w14:textId="77777777" w:rsidTr="00EF3CAF">
        <w:trPr>
          <w:trHeight w:val="317"/>
        </w:trPr>
        <w:tc>
          <w:tcPr>
            <w:tcW w:w="1244" w:type="dxa"/>
            <w:shd w:val="clear" w:color="000000" w:fill="2F75B5"/>
            <w:noWrap/>
            <w:vAlign w:val="center"/>
            <w:hideMark/>
          </w:tcPr>
          <w:p w14:paraId="5CEF099C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1080" w:type="dxa"/>
            <w:gridSpan w:val="2"/>
            <w:shd w:val="clear" w:color="000000" w:fill="2F75B5"/>
            <w:noWrap/>
            <w:vAlign w:val="center"/>
            <w:hideMark/>
          </w:tcPr>
          <w:p w14:paraId="59509C95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Reference</w:t>
            </w:r>
          </w:p>
        </w:tc>
        <w:tc>
          <w:tcPr>
            <w:tcW w:w="4558" w:type="dxa"/>
            <w:gridSpan w:val="7"/>
            <w:shd w:val="clear" w:color="000000" w:fill="2F75B5"/>
            <w:noWrap/>
            <w:vAlign w:val="center"/>
            <w:hideMark/>
          </w:tcPr>
          <w:p w14:paraId="0493E416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Transaction Description</w:t>
            </w:r>
          </w:p>
        </w:tc>
        <w:tc>
          <w:tcPr>
            <w:tcW w:w="1172" w:type="dxa"/>
            <w:shd w:val="clear" w:color="000000" w:fill="2F75B5"/>
            <w:noWrap/>
            <w:vAlign w:val="center"/>
            <w:hideMark/>
          </w:tcPr>
          <w:p w14:paraId="38A1DF4F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Credit</w:t>
            </w:r>
          </w:p>
        </w:tc>
        <w:tc>
          <w:tcPr>
            <w:tcW w:w="1220" w:type="dxa"/>
            <w:shd w:val="clear" w:color="000000" w:fill="2F75B5"/>
            <w:noWrap/>
            <w:vAlign w:val="center"/>
            <w:hideMark/>
          </w:tcPr>
          <w:p w14:paraId="35009FD5" w14:textId="19766F7D" w:rsidR="00746986" w:rsidRPr="00746986" w:rsidRDefault="00A33597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bookmarkStart w:id="0" w:name="_GoBack"/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Debit</w:t>
            </w:r>
            <w:bookmarkEnd w:id="0"/>
          </w:p>
        </w:tc>
        <w:tc>
          <w:tcPr>
            <w:tcW w:w="1172" w:type="dxa"/>
            <w:gridSpan w:val="2"/>
            <w:shd w:val="clear" w:color="000000" w:fill="2F75B5"/>
            <w:noWrap/>
            <w:vAlign w:val="center"/>
            <w:hideMark/>
          </w:tcPr>
          <w:p w14:paraId="740088D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Balance</w:t>
            </w:r>
          </w:p>
        </w:tc>
      </w:tr>
      <w:tr w:rsidR="00746986" w:rsidRPr="00746986" w14:paraId="4141F43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ACC281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052BE610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2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0259B4E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ccount Interes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3DC3A83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61A597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9.95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0BE73DFE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,875.97</w:t>
            </w:r>
          </w:p>
        </w:tc>
      </w:tr>
      <w:tr w:rsidR="00746986" w:rsidRPr="00746986" w14:paraId="7E8D2534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A43C67E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5228CB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3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97C2FA1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C3BF858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3B34567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F7A3698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0,875.97</w:t>
            </w:r>
          </w:p>
        </w:tc>
      </w:tr>
      <w:tr w:rsidR="00746986" w:rsidRPr="00746986" w14:paraId="60C23312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7D940BE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4956E73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4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63BAF8CF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6E7FE8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D1C7F5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00.00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94F42CB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0,275.97</w:t>
            </w:r>
          </w:p>
        </w:tc>
      </w:tr>
      <w:tr w:rsidR="00746986" w:rsidRPr="00746986" w14:paraId="1544E08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52E24C4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64523E9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5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457F57AB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4153138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B21557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30.00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38D9C41A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9,645.97</w:t>
            </w:r>
          </w:p>
        </w:tc>
      </w:tr>
      <w:tr w:rsidR="00746986" w:rsidRPr="00746986" w14:paraId="67DCCA9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E676987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0480D87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6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573BB155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Cheque - MC Kean &amp; Park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80EFA0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,43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619B74F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3E373C3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075.97</w:t>
            </w:r>
          </w:p>
        </w:tc>
      </w:tr>
      <w:tr w:rsidR="00746986" w:rsidRPr="00746986" w14:paraId="4BEED515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C55F3E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879C878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7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630C733E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st of Bank Cheque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FADEE9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7EA6BAE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5D5CCB44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175.97</w:t>
            </w:r>
          </w:p>
        </w:tc>
      </w:tr>
      <w:tr w:rsidR="00746986" w:rsidRPr="00746986" w14:paraId="62ED0ADB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471574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B2D1D2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8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7CC5028A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CFF550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A6CDE5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1D9B1E7B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5.97</w:t>
            </w:r>
          </w:p>
        </w:tc>
      </w:tr>
      <w:tr w:rsidR="00746986" w:rsidRPr="00746986" w14:paraId="509AD100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AC659E9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66741E2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9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FB4B3B4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ED Bank Account Debits Tax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25EC07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80A0798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3D229D0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7.02</w:t>
            </w:r>
          </w:p>
        </w:tc>
      </w:tr>
      <w:tr w:rsidR="00746986" w:rsidRPr="00746986" w14:paraId="11B933ED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E50CEEE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mm/dd/</w:t>
            </w:r>
            <w:proofErr w:type="spellStart"/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5D1F69CF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40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192B12E0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VIC FID Charge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47FEBB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A82011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487027F1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8.69</w:t>
            </w:r>
          </w:p>
        </w:tc>
      </w:tr>
      <w:tr w:rsidR="00746986" w:rsidRPr="00746986" w14:paraId="4211029E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0909C9BE" w14:textId="2D6B9A04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78D2BCE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DD65700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2D47AB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2C7363B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61C44828" w14:textId="21A3705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6C8C9E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219E4A4E" w14:textId="14004A05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095632F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E0ADB8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5195125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5EECE82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4192C628" w14:textId="16198FA0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7C00839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FF6161B" w14:textId="6A246EF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2EBAE15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2630CFC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3CF6059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541A78E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02C5DEC9" w14:textId="6DA7B4AE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1C1B8B4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AC4DEAC" w14:textId="12C2E390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2D9F3A7C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0938442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4645B05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7A89F32E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9433129" w14:textId="55CB62F5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7B6DBF3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FD79DD1" w14:textId="59A0C44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4DCE3F41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7C5D82C4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A6E977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6FB53FE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760E63F" w14:textId="76A032A2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66CF369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C4ED537" w14:textId="0795F39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3756663D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89D020A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A63DEE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3469F56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5FF8CCA1" w14:textId="7AC364B0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2E351028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66F4E73" w14:textId="1EAFAD7F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67215FB3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66152A3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5EABED5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04BBF57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39C3F905" w14:textId="34FAAD3F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1D09BBA7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4B9921E" w14:textId="549FA45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E275C99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671808EF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01BB13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616B20A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65D0F9BD" w14:textId="0FD526B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EFAB12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1970B00A" w14:textId="0B70C18D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31E3638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912B9DF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E7143F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A49AED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07C5C3A8" w14:textId="7F3B6311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61137D6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2D829D5E" w14:textId="7FBE022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06DBF219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3EE35F7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33D2C69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3818EDE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2F6AFA4D" w14:textId="2454778B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B9C046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D97DABE" w14:textId="37669540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5AF883C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4A0A3E23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5FEA47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14F8950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F7A8DBB" w14:textId="577AC66B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5C6BE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6B6158C7" w14:textId="7578798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097AC1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25B13064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199A3DD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D439FA6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365079C6" w14:textId="1C1AD62F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4C94BC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CA582D9" w14:textId="29DA7873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14997C3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5F3E814C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BF33977" w14:textId="58C900A4" w:rsidR="00746986" w:rsidRPr="00746986" w:rsidRDefault="007F479F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3CF089E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72E776E6" w14:textId="4C977E59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9EFBDD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96D7680" w14:textId="3D4B8FF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6767D87A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15E8A135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87D1C6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2B7BDC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2DF8B976" w14:textId="6AD6FBC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03C4F21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D535A2B" w14:textId="16DE0B4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41B6F4C5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22D8F88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8C3B13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0672076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5F921F3B" w14:textId="54865DF5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B61A40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58896DA" w14:textId="5F63B73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54100701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5E99B17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DEF802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813ED86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4F8BFEAD" w14:textId="41CF574C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18DECAEE" w14:textId="77777777" w:rsidTr="00020C0B">
        <w:trPr>
          <w:trHeight w:val="317"/>
        </w:trPr>
        <w:tc>
          <w:tcPr>
            <w:tcW w:w="1244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D19D634" w14:textId="0F78FF65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33B5146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5A9AFBE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9C7C02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F244202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D052165" w14:textId="4A54C98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5F257764" w14:textId="77777777" w:rsidTr="00EF3CAF">
        <w:trPr>
          <w:trHeight w:val="317"/>
        </w:trPr>
        <w:tc>
          <w:tcPr>
            <w:tcW w:w="12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61BB885" w14:textId="2FEA789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08298A9" w14:textId="620C7C12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D277D24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1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EF87737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22,032.72</w:t>
            </w:r>
          </w:p>
        </w:tc>
        <w:tc>
          <w:tcPr>
            <w:tcW w:w="1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D02481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1,249.95</w:t>
            </w:r>
          </w:p>
        </w:tc>
        <w:tc>
          <w:tcPr>
            <w:tcW w:w="117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B950675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31,678.69</w:t>
            </w:r>
          </w:p>
        </w:tc>
      </w:tr>
      <w:tr w:rsidR="00EF3CAF" w:rsidRPr="00746986" w14:paraId="30AB11CC" w14:textId="77777777" w:rsidTr="00EF3CAF">
        <w:trPr>
          <w:trHeight w:val="317"/>
        </w:trPr>
        <w:tc>
          <w:tcPr>
            <w:tcW w:w="10446" w:type="dxa"/>
            <w:gridSpan w:val="14"/>
            <w:tcBorders>
              <w:top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E0019F" w14:textId="17CB0344" w:rsidR="00EF3CAF" w:rsidRPr="00746986" w:rsidRDefault="00EF3CAF" w:rsidP="00EF3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Note:</w:t>
            </w: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EF3CAF" w:rsidRPr="00746986" w14:paraId="130BAF6D" w14:textId="77777777" w:rsidTr="004B2984">
        <w:trPr>
          <w:trHeight w:val="1110"/>
        </w:trPr>
        <w:tc>
          <w:tcPr>
            <w:tcW w:w="10446" w:type="dxa"/>
            <w:gridSpan w:val="14"/>
            <w:shd w:val="clear" w:color="auto" w:fill="auto"/>
            <w:noWrap/>
            <w:hideMark/>
          </w:tcPr>
          <w:p w14:paraId="65570329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5322873A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253C8FAB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4BE8A899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1E1E7F70" w14:textId="1F60494C" w:rsidR="00EF3CAF" w:rsidRPr="00746986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</w:tbl>
    <w:p w14:paraId="55B0365C" w14:textId="77777777" w:rsidR="00BB1220" w:rsidRPr="00EF3CAF" w:rsidRDefault="00BB1220" w:rsidP="009D03B3">
      <w:pPr>
        <w:spacing w:after="0"/>
        <w:rPr>
          <w:sz w:val="2"/>
          <w:szCs w:val="2"/>
        </w:rPr>
      </w:pPr>
    </w:p>
    <w:sectPr w:rsidR="00BB1220" w:rsidRPr="00EF3CAF" w:rsidSect="00E976C5">
      <w:headerReference w:type="default" r:id="rId8"/>
      <w:footerReference w:type="default" r:id="rId9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0D8A80" w14:textId="77777777" w:rsidR="00F1013F" w:rsidRDefault="00F1013F" w:rsidP="00025008">
      <w:pPr>
        <w:spacing w:after="0" w:line="240" w:lineRule="auto"/>
      </w:pPr>
      <w:r>
        <w:separator/>
      </w:r>
    </w:p>
  </w:endnote>
  <w:endnote w:type="continuationSeparator" w:id="0">
    <w:p w14:paraId="0B6214F3" w14:textId="77777777" w:rsidR="00F1013F" w:rsidRDefault="00F1013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21A5C71E" w:rsidR="00096E54" w:rsidRPr="00396B47" w:rsidRDefault="00396B47" w:rsidP="00396B47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371DC" w14:textId="77777777" w:rsidR="00F1013F" w:rsidRDefault="00F1013F" w:rsidP="00025008">
      <w:pPr>
        <w:spacing w:after="0" w:line="240" w:lineRule="auto"/>
      </w:pPr>
      <w:r>
        <w:separator/>
      </w:r>
    </w:p>
  </w:footnote>
  <w:footnote w:type="continuationSeparator" w:id="0">
    <w:p w14:paraId="1D1BE7B2" w14:textId="77777777" w:rsidR="00F1013F" w:rsidRDefault="00F1013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02474CC6" w:rsidR="00096E54" w:rsidRPr="002C01F7" w:rsidRDefault="00396B47" w:rsidP="00025008">
    <w:pPr>
      <w:pStyle w:val="Header"/>
      <w:tabs>
        <w:tab w:val="clear" w:pos="9360"/>
      </w:tabs>
      <w:rPr>
        <w:sz w:val="16"/>
        <w:szCs w:val="16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045903CD" wp14:editId="0C218A1F">
          <wp:simplePos x="0" y="0"/>
          <wp:positionH relativeFrom="column">
            <wp:posOffset>5553075</wp:posOffset>
          </wp:positionH>
          <wp:positionV relativeFrom="paragraph">
            <wp:posOffset>-207010</wp:posOffset>
          </wp:positionV>
          <wp:extent cx="1428115" cy="299085"/>
          <wp:effectExtent l="0" t="0" r="635" b="5715"/>
          <wp:wrapSquare wrapText="bothSides"/>
          <wp:docPr id="2" name="Picture 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115" cy="2990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0C0B"/>
    <w:rsid w:val="00025008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E7E9E"/>
    <w:rsid w:val="00201A5D"/>
    <w:rsid w:val="002226F4"/>
    <w:rsid w:val="00225C52"/>
    <w:rsid w:val="0022696D"/>
    <w:rsid w:val="00233005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D6D20"/>
    <w:rsid w:val="005F0027"/>
    <w:rsid w:val="005F2A8E"/>
    <w:rsid w:val="005F2B1B"/>
    <w:rsid w:val="00614671"/>
    <w:rsid w:val="00620870"/>
    <w:rsid w:val="00681862"/>
    <w:rsid w:val="006B33D7"/>
    <w:rsid w:val="00716AB3"/>
    <w:rsid w:val="00746986"/>
    <w:rsid w:val="00782B9B"/>
    <w:rsid w:val="0078624F"/>
    <w:rsid w:val="00786CCD"/>
    <w:rsid w:val="007A0B79"/>
    <w:rsid w:val="007B1F2A"/>
    <w:rsid w:val="007F02C0"/>
    <w:rsid w:val="007F479F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310DF"/>
    <w:rsid w:val="00A33597"/>
    <w:rsid w:val="00A65C49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EF3CAF"/>
    <w:rsid w:val="00F030A8"/>
    <w:rsid w:val="00F1013F"/>
    <w:rsid w:val="00F22554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A93DA-18DD-4802-8DD0-B14973EEA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21</cp:revision>
  <dcterms:created xsi:type="dcterms:W3CDTF">2020-03-30T12:09:00Z</dcterms:created>
  <dcterms:modified xsi:type="dcterms:W3CDTF">2020-07-04T01:49:00Z</dcterms:modified>
</cp:coreProperties>
</file>